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B9BA8" w14:textId="0077E052" w:rsidR="00FF5F8D" w:rsidRDefault="00FF5F8D" w:rsidP="00FF5F8D">
      <w:r>
        <w:t>v</w:t>
      </w:r>
      <w:r>
        <w:t>ersion: "3.3"</w:t>
      </w:r>
    </w:p>
    <w:p w14:paraId="7C5F7E7A" w14:textId="77777777" w:rsidR="00FF5F8D" w:rsidRDefault="00FF5F8D" w:rsidP="00FF5F8D"/>
    <w:p w14:paraId="768417A9" w14:textId="77777777" w:rsidR="00FF5F8D" w:rsidRDefault="00FF5F8D" w:rsidP="00FF5F8D">
      <w:r>
        <w:t>services:</w:t>
      </w:r>
    </w:p>
    <w:p w14:paraId="448CACA6" w14:textId="77777777" w:rsidR="00FF5F8D" w:rsidRDefault="00FF5F8D" w:rsidP="00FF5F8D">
      <w:r>
        <w:t xml:space="preserve">  </w:t>
      </w:r>
      <w:proofErr w:type="spellStart"/>
      <w:r>
        <w:t>wordpress</w:t>
      </w:r>
      <w:proofErr w:type="spellEnd"/>
      <w:r>
        <w:t>:</w:t>
      </w:r>
    </w:p>
    <w:p w14:paraId="63C838B0" w14:textId="77777777" w:rsidR="00FF5F8D" w:rsidRDefault="00FF5F8D" w:rsidP="00FF5F8D">
      <w:r>
        <w:t xml:space="preserve">    image: </w:t>
      </w:r>
      <w:proofErr w:type="spellStart"/>
      <w:r>
        <w:t>wordpress</w:t>
      </w:r>
      <w:proofErr w:type="spellEnd"/>
    </w:p>
    <w:p w14:paraId="1333B6B8" w14:textId="77777777" w:rsidR="00FF5F8D" w:rsidRDefault="00FF5F8D" w:rsidP="00FF5F8D">
      <w:r>
        <w:t xml:space="preserve">    restart: always</w:t>
      </w:r>
    </w:p>
    <w:p w14:paraId="41F57135" w14:textId="77777777" w:rsidR="00FF5F8D" w:rsidRDefault="00FF5F8D" w:rsidP="00FF5F8D">
      <w:r>
        <w:t xml:space="preserve">    ports:</w:t>
      </w:r>
    </w:p>
    <w:p w14:paraId="0004D939" w14:textId="77777777" w:rsidR="00FF5F8D" w:rsidRDefault="00FF5F8D" w:rsidP="00FF5F8D">
      <w:r>
        <w:t xml:space="preserve">      - 8080:80</w:t>
      </w:r>
    </w:p>
    <w:p w14:paraId="550E0073" w14:textId="77777777" w:rsidR="00FF5F8D" w:rsidRDefault="00FF5F8D" w:rsidP="00FF5F8D">
      <w:r>
        <w:t xml:space="preserve">    environment:</w:t>
      </w:r>
    </w:p>
    <w:p w14:paraId="15342415" w14:textId="77777777" w:rsidR="00FF5F8D" w:rsidRDefault="00FF5F8D" w:rsidP="00FF5F8D">
      <w:r>
        <w:t xml:space="preserve">      WORDPRESS_DB_HOST: </w:t>
      </w:r>
      <w:proofErr w:type="spellStart"/>
      <w:r>
        <w:t>db</w:t>
      </w:r>
      <w:proofErr w:type="spellEnd"/>
    </w:p>
    <w:p w14:paraId="0C58F4FA" w14:textId="77777777" w:rsidR="00FF5F8D" w:rsidRDefault="00FF5F8D" w:rsidP="00FF5F8D">
      <w:r>
        <w:t xml:space="preserve">      WORDPRESS_DB_USER: </w:t>
      </w:r>
      <w:proofErr w:type="spellStart"/>
      <w:r>
        <w:t>exampleuser</w:t>
      </w:r>
      <w:proofErr w:type="spellEnd"/>
    </w:p>
    <w:p w14:paraId="4BBAC8E7" w14:textId="77777777" w:rsidR="00FF5F8D" w:rsidRDefault="00FF5F8D" w:rsidP="00FF5F8D">
      <w:r>
        <w:t xml:space="preserve">      WORDPRESS_DB_PASSWORD: </w:t>
      </w:r>
      <w:proofErr w:type="spellStart"/>
      <w:r>
        <w:t>examplepass</w:t>
      </w:r>
      <w:proofErr w:type="spellEnd"/>
    </w:p>
    <w:p w14:paraId="57BA1497" w14:textId="77777777" w:rsidR="00FF5F8D" w:rsidRDefault="00FF5F8D" w:rsidP="00FF5F8D">
      <w:r>
        <w:t xml:space="preserve">      WORDPRESS_DB_NAME: </w:t>
      </w:r>
      <w:proofErr w:type="spellStart"/>
      <w:r>
        <w:t>exampledb</w:t>
      </w:r>
      <w:proofErr w:type="spellEnd"/>
    </w:p>
    <w:p w14:paraId="18B4DA6C" w14:textId="77777777" w:rsidR="00FF5F8D" w:rsidRDefault="00FF5F8D" w:rsidP="00FF5F8D">
      <w:r>
        <w:t xml:space="preserve">    volumes:</w:t>
      </w:r>
    </w:p>
    <w:p w14:paraId="6D2C147C" w14:textId="77777777" w:rsidR="00FF5F8D" w:rsidRDefault="00FF5F8D" w:rsidP="00FF5F8D">
      <w:r>
        <w:t xml:space="preserve">      - </w:t>
      </w:r>
      <w:proofErr w:type="spellStart"/>
      <w:r>
        <w:t>wordpress</w:t>
      </w:r>
      <w:proofErr w:type="spellEnd"/>
      <w:r>
        <w:t>:/var/www/html</w:t>
      </w:r>
    </w:p>
    <w:p w14:paraId="4F1ABC2D" w14:textId="77777777" w:rsidR="00FF5F8D" w:rsidRDefault="00FF5F8D" w:rsidP="00FF5F8D"/>
    <w:p w14:paraId="4FB1F02D" w14:textId="77777777" w:rsidR="00FF5F8D" w:rsidRDefault="00FF5F8D" w:rsidP="00FF5F8D">
      <w:r>
        <w:t xml:space="preserve">  </w:t>
      </w:r>
      <w:proofErr w:type="spellStart"/>
      <w:r>
        <w:t>db</w:t>
      </w:r>
      <w:proofErr w:type="spellEnd"/>
      <w:r>
        <w:t>:</w:t>
      </w:r>
    </w:p>
    <w:p w14:paraId="7857C26A" w14:textId="77777777" w:rsidR="00FF5F8D" w:rsidRDefault="00FF5F8D" w:rsidP="00FF5F8D">
      <w:r>
        <w:t xml:space="preserve">    image: mysql:5.7</w:t>
      </w:r>
    </w:p>
    <w:p w14:paraId="59CA5511" w14:textId="77777777" w:rsidR="00FF5F8D" w:rsidRDefault="00FF5F8D" w:rsidP="00FF5F8D">
      <w:r>
        <w:t xml:space="preserve">    restart: always</w:t>
      </w:r>
    </w:p>
    <w:p w14:paraId="422E510E" w14:textId="77777777" w:rsidR="00FF5F8D" w:rsidRDefault="00FF5F8D" w:rsidP="00FF5F8D">
      <w:r>
        <w:t xml:space="preserve">    environment:</w:t>
      </w:r>
    </w:p>
    <w:p w14:paraId="05E864CD" w14:textId="77777777" w:rsidR="00FF5F8D" w:rsidRDefault="00FF5F8D" w:rsidP="00FF5F8D">
      <w:r>
        <w:t xml:space="preserve">      MYSQL_DATABASE: </w:t>
      </w:r>
      <w:proofErr w:type="spellStart"/>
      <w:r>
        <w:t>exampledb</w:t>
      </w:r>
      <w:proofErr w:type="spellEnd"/>
    </w:p>
    <w:p w14:paraId="3F6FB05D" w14:textId="77777777" w:rsidR="00FF5F8D" w:rsidRDefault="00FF5F8D" w:rsidP="00FF5F8D">
      <w:r>
        <w:t xml:space="preserve">      MYSQL_USER: </w:t>
      </w:r>
      <w:proofErr w:type="spellStart"/>
      <w:r>
        <w:t>exampleuser</w:t>
      </w:r>
      <w:proofErr w:type="spellEnd"/>
    </w:p>
    <w:p w14:paraId="3ACDB9D9" w14:textId="77777777" w:rsidR="00FF5F8D" w:rsidRDefault="00FF5F8D" w:rsidP="00FF5F8D">
      <w:r>
        <w:t xml:space="preserve">      MYSQL_PASSWORD: </w:t>
      </w:r>
      <w:proofErr w:type="spellStart"/>
      <w:r>
        <w:t>examplepass</w:t>
      </w:r>
      <w:proofErr w:type="spellEnd"/>
    </w:p>
    <w:p w14:paraId="015FA06A" w14:textId="77777777" w:rsidR="00FF5F8D" w:rsidRDefault="00FF5F8D" w:rsidP="00FF5F8D">
      <w:r>
        <w:t xml:space="preserve">      MYSQL_RANDOM_ROOT_PASSWORD: "1"</w:t>
      </w:r>
    </w:p>
    <w:p w14:paraId="4C99A92C" w14:textId="77777777" w:rsidR="00FF5F8D" w:rsidRDefault="00FF5F8D" w:rsidP="00FF5F8D">
      <w:r>
        <w:t xml:space="preserve">    volumes:</w:t>
      </w:r>
    </w:p>
    <w:p w14:paraId="3DFBCC56" w14:textId="77777777" w:rsidR="00FF5F8D" w:rsidRDefault="00FF5F8D" w:rsidP="00FF5F8D">
      <w:r>
        <w:t xml:space="preserve">      - </w:t>
      </w:r>
      <w:proofErr w:type="spellStart"/>
      <w:r>
        <w:t>db</w:t>
      </w:r>
      <w:proofErr w:type="spellEnd"/>
      <w:r>
        <w:t>:/var/lib/</w:t>
      </w:r>
      <w:proofErr w:type="spellStart"/>
      <w:r>
        <w:t>mysql</w:t>
      </w:r>
      <w:proofErr w:type="spellEnd"/>
    </w:p>
    <w:p w14:paraId="7FDACBE4" w14:textId="77777777" w:rsidR="00FF5F8D" w:rsidRDefault="00FF5F8D" w:rsidP="00FF5F8D"/>
    <w:p w14:paraId="07CCE311" w14:textId="77777777" w:rsidR="00FF5F8D" w:rsidRDefault="00FF5F8D" w:rsidP="00FF5F8D">
      <w:r>
        <w:t>volumes:</w:t>
      </w:r>
    </w:p>
    <w:p w14:paraId="5A2FB2C1" w14:textId="77777777" w:rsidR="00FF5F8D" w:rsidRDefault="00FF5F8D" w:rsidP="00FF5F8D">
      <w:r>
        <w:t xml:space="preserve">  </w:t>
      </w:r>
      <w:proofErr w:type="spellStart"/>
      <w:r>
        <w:t>wordpress</w:t>
      </w:r>
      <w:proofErr w:type="spellEnd"/>
      <w:r>
        <w:t>:</w:t>
      </w:r>
    </w:p>
    <w:p w14:paraId="78DC6F40" w14:textId="72E97D10" w:rsidR="008D68A0" w:rsidRDefault="00FF5F8D" w:rsidP="00FF5F8D">
      <w:r>
        <w:lastRenderedPageBreak/>
        <w:t xml:space="preserve">  </w:t>
      </w:r>
      <w:proofErr w:type="spellStart"/>
      <w:r>
        <w:t>db</w:t>
      </w:r>
      <w:proofErr w:type="spellEnd"/>
      <w:r>
        <w:t>:</w:t>
      </w:r>
    </w:p>
    <w:sectPr w:rsidR="008D68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zOwsDQyMTI1N7BQ0lEKTi0uzszPAykwrAUA+3iaDSwAAAA="/>
  </w:docVars>
  <w:rsids>
    <w:rsidRoot w:val="00FF5F8D"/>
    <w:rsid w:val="008D68A0"/>
    <w:rsid w:val="00FF5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449AD"/>
  <w15:chartTrackingRefBased/>
  <w15:docId w15:val="{0242701A-189E-49D4-9AE4-A620E3E1F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1</cp:revision>
  <dcterms:created xsi:type="dcterms:W3CDTF">2021-06-24T02:41:00Z</dcterms:created>
  <dcterms:modified xsi:type="dcterms:W3CDTF">2021-06-24T02:41:00Z</dcterms:modified>
</cp:coreProperties>
</file>